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6896AA" w14:textId="7A2FB062" w:rsidR="005369CD" w:rsidRPr="00124F53" w:rsidRDefault="00585A59" w:rsidP="00585A59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r>
        <w:rPr>
          <w:rFonts w:ascii="Traditional Arabic" w:hAnsi="Traditional Arabic" w:cs="Traditional Arabic"/>
          <w:b/>
          <w:bCs/>
          <w:u w:val="single"/>
        </w:rPr>
        <w:t>Ref</w:t>
      </w:r>
      <w:r w:rsidR="007A15A8">
        <w:rPr>
          <w:rFonts w:ascii="Traditional Arabic" w:hAnsi="Traditional Arabic" w:cs="Traditional Arabic"/>
          <w:b/>
          <w:bCs/>
          <w:u w:val="single"/>
        </w:rPr>
        <w:t>:</w:t>
      </w:r>
      <w:r w:rsidR="00E4529E" w:rsidRPr="00E4529E">
        <w:rPr>
          <w:rtl/>
        </w:rPr>
        <w:t xml:space="preserve"> </w:t>
      </w:r>
      <w:r w:rsidR="00E4529E" w:rsidRPr="00E4529E">
        <w:rPr>
          <w:rFonts w:ascii="Traditional Arabic" w:hAnsi="Traditional Arabic" w:cs="Traditional Arabic"/>
          <w:b/>
          <w:bCs/>
          <w:u w:val="single"/>
          <w:rtl/>
        </w:rPr>
        <w:t>رقم_المعاملة</w:t>
      </w:r>
      <w:r w:rsidR="007242B7">
        <w:rPr>
          <w:rFonts w:ascii="Traditional Arabic" w:hAnsi="Traditional Arabic" w:cs="Traditional Arabic"/>
          <w:b/>
          <w:bCs/>
          <w:u w:val="single"/>
        </w:rPr>
        <w:t xml:space="preserve">                          </w:t>
      </w:r>
      <w:r w:rsidR="005369CD"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</w:t>
      </w:r>
      <w:r w:rsidR="005369CD"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</w:t>
      </w:r>
      <w:r>
        <w:rPr>
          <w:rFonts w:ascii="Traditional Arabic" w:hAnsi="Traditional Arabic" w:cs="Traditional Arabic"/>
          <w:b/>
          <w:bCs/>
          <w:u w:val="single"/>
        </w:rPr>
        <w:t>Date</w:t>
      </w:r>
      <w:r w:rsidR="007A15A8">
        <w:rPr>
          <w:rFonts w:ascii="Traditional Arabic" w:hAnsi="Traditional Arabic" w:cs="Traditional Arabic"/>
          <w:b/>
          <w:bCs/>
          <w:u w:val="single"/>
        </w:rPr>
        <w:t>:</w:t>
      </w:r>
      <w:r>
        <w:rPr>
          <w:rFonts w:ascii="Traditional Arabic" w:hAnsi="Traditional Arabic" w:cs="Traditional Arabic"/>
          <w:b/>
          <w:bCs/>
          <w:u w:val="single"/>
        </w:rPr>
        <w:t xml:space="preserve"> </w:t>
      </w:r>
      <w:r w:rsidR="006C1537" w:rsidRPr="006C1537">
        <w:rPr>
          <w:rFonts w:ascii="Traditional Arabic" w:hAnsi="Traditional Arabic" w:cs="Traditional Arabic"/>
          <w:b/>
          <w:bCs/>
          <w:u w:val="single"/>
          <w:rtl/>
        </w:rPr>
        <w:t>التاريخ_الميلادي</w:t>
      </w:r>
    </w:p>
    <w:p w14:paraId="4A121888" w14:textId="77777777" w:rsidR="007A15A8" w:rsidRPr="00E4529E" w:rsidRDefault="007A15A8" w:rsidP="007A15A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center"/>
        <w:rPr>
          <w:rFonts w:ascii="Traditional Arabic" w:hAnsi="Traditional Arabic" w:cs="Traditional Arabic"/>
          <w:bCs/>
          <w:sz w:val="34"/>
          <w:szCs w:val="34"/>
          <w:u w:val="single"/>
          <w:lang w:bidi="ar-EG"/>
        </w:rPr>
      </w:pPr>
      <w:bookmarkStart w:id="0" w:name="نوع_المعاملة"/>
      <w:bookmarkEnd w:id="0"/>
    </w:p>
    <w:p w14:paraId="6268D1BF" w14:textId="38C26A0C" w:rsidR="005369CD" w:rsidRDefault="001C6DA7" w:rsidP="007A15A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  <w:r w:rsidRPr="00EB65CF"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  <w:t>نوع_المكاتبة</w:t>
      </w:r>
    </w:p>
    <w:p w14:paraId="156B2AAD" w14:textId="77777777" w:rsidR="00E4529E" w:rsidRPr="00EB65CF" w:rsidRDefault="00E4529E" w:rsidP="00E4529E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</w:p>
    <w:p w14:paraId="6A436BFE" w14:textId="5E5E2759" w:rsidR="005369CD" w:rsidRPr="00387402" w:rsidRDefault="00794A7A" w:rsidP="007A15A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ind w:left="62"/>
        <w:jc w:val="both"/>
        <w:rPr>
          <w:rFonts w:ascii="Traditional Arabic" w:hAnsi="Traditional Arabic" w:cs="Traditional Arabic"/>
          <w:sz w:val="32"/>
          <w:szCs w:val="32"/>
        </w:rPr>
      </w:pPr>
      <w:bookmarkStart w:id="1" w:name="نص_مقدم_الطلب1"/>
      <w:bookmarkStart w:id="2" w:name="_Hlk116919502"/>
      <w:bookmarkEnd w:id="1"/>
      <w:r>
        <w:rPr>
          <w:rFonts w:ascii="Traditional Arabic" w:hAnsi="Traditional Arabic" w:cs="Traditional Arabic" w:hint="cs"/>
          <w:sz w:val="32"/>
          <w:szCs w:val="32"/>
          <w:rtl/>
        </w:rPr>
        <w:t>النص</w:t>
      </w:r>
      <w:r w:rsidR="005369CD" w:rsidRPr="00387402">
        <w:rPr>
          <w:rFonts w:ascii="Traditional Arabic" w:hAnsi="Traditional Arabic" w:cs="Traditional Arabic"/>
          <w:sz w:val="32"/>
          <w:szCs w:val="32"/>
          <w:rtl/>
        </w:rPr>
        <w:t xml:space="preserve">. </w:t>
      </w:r>
    </w:p>
    <w:bookmarkEnd w:id="2"/>
    <w:tbl>
      <w:tblPr>
        <w:tblStyle w:val="TableGrid"/>
        <w:bidiVisual/>
        <w:tblW w:w="1000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1296"/>
        <w:gridCol w:w="1440"/>
      </w:tblGrid>
      <w:tr w:rsidR="003D60D0" w:rsidRPr="00A5616C" w14:paraId="03582CD1" w14:textId="77777777" w:rsidTr="007F2DF6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A20CEE6" w14:textId="77777777" w:rsidR="003D60D0" w:rsidRPr="00A5616C" w:rsidRDefault="003D60D0" w:rsidP="007A15A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7ADF318" w14:textId="77777777" w:rsidR="003D60D0" w:rsidRPr="00A5616C" w:rsidRDefault="003D60D0" w:rsidP="007A15A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753B9A2" w14:textId="77777777" w:rsidR="003D60D0" w:rsidRPr="00A5616C" w:rsidRDefault="003D60D0" w:rsidP="007A15A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205547E" w14:textId="77777777" w:rsidR="003D60D0" w:rsidRPr="00A5616C" w:rsidRDefault="003D60D0" w:rsidP="007A15A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1873B0A" w14:textId="77777777" w:rsidR="003D60D0" w:rsidRPr="00A5616C" w:rsidRDefault="003D60D0" w:rsidP="007A15A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BF0E399" w14:textId="77777777" w:rsidR="003D60D0" w:rsidRPr="00A5616C" w:rsidRDefault="003D60D0" w:rsidP="007A15A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77C56A4E" w14:textId="77777777" w:rsidR="00E4529E" w:rsidRDefault="00E4529E" w:rsidP="007A15A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120"/>
        <w:jc w:val="center"/>
        <w:rPr>
          <w:rFonts w:ascii="Traditional Arabic" w:hAnsi="Traditional Arabic" w:cs="Traditional Arabic"/>
          <w:sz w:val="30"/>
          <w:szCs w:val="30"/>
          <w:lang w:val="en-GB"/>
        </w:rPr>
      </w:pPr>
      <w:bookmarkStart w:id="3" w:name="التوثيق"/>
      <w:bookmarkStart w:id="4" w:name="_Hlk116919448"/>
      <w:bookmarkEnd w:id="3"/>
    </w:p>
    <w:p w14:paraId="5174664E" w14:textId="4B50D9EE" w:rsidR="005369CD" w:rsidRPr="004075E7" w:rsidRDefault="007242B7" w:rsidP="00E4529E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120"/>
        <w:jc w:val="center"/>
        <w:rPr>
          <w:rFonts w:ascii="Traditional Arabic" w:hAnsi="Traditional Arabic" w:cs="Traditional Arabic"/>
          <w:sz w:val="30"/>
          <w:szCs w:val="30"/>
          <w:rtl/>
          <w:lang w:val="en-GB" w:bidi="ar-EG"/>
        </w:rPr>
      </w:pPr>
      <w:r w:rsidRPr="007242B7">
        <w:rPr>
          <w:rFonts w:ascii="Traditional Arabic" w:hAnsi="Traditional Arabic" w:cs="Traditional Arabic"/>
          <w:sz w:val="30"/>
          <w:szCs w:val="30"/>
          <w:rtl/>
          <w:lang w:val="en-GB"/>
        </w:rPr>
        <w:t>التوثيق</w:t>
      </w:r>
      <w:r w:rsidR="008D2F76" w:rsidRPr="004075E7">
        <w:rPr>
          <w:rFonts w:ascii="Traditional Arabic" w:hAnsi="Traditional Arabic" w:cs="Traditional Arabic" w:hint="cs"/>
          <w:sz w:val="30"/>
          <w:szCs w:val="30"/>
          <w:rtl/>
          <w:lang w:val="en-GB"/>
        </w:rPr>
        <w:t>.</w:t>
      </w:r>
    </w:p>
    <w:p w14:paraId="17EEE835" w14:textId="6B8C3349" w:rsidR="005369CD" w:rsidRDefault="005369CD" w:rsidP="007A15A8">
      <w:pPr>
        <w:tabs>
          <w:tab w:val="left" w:pos="4822"/>
        </w:tabs>
        <w:bidi w:val="0"/>
        <w:ind w:hanging="36"/>
        <w:jc w:val="both"/>
        <w:rPr>
          <w:sz w:val="30"/>
          <w:szCs w:val="30"/>
        </w:rPr>
      </w:pPr>
    </w:p>
    <w:p w14:paraId="7C986895" w14:textId="77777777" w:rsidR="00E4529E" w:rsidRPr="004075E7" w:rsidRDefault="00E4529E" w:rsidP="00E4529E">
      <w:pPr>
        <w:tabs>
          <w:tab w:val="left" w:pos="4822"/>
        </w:tabs>
        <w:bidi w:val="0"/>
        <w:ind w:hanging="36"/>
        <w:jc w:val="both"/>
        <w:rPr>
          <w:sz w:val="30"/>
          <w:szCs w:val="30"/>
        </w:rPr>
      </w:pPr>
    </w:p>
    <w:p w14:paraId="3AA223DB" w14:textId="40D3A611" w:rsidR="00A5135A" w:rsidRPr="00AC4F17" w:rsidRDefault="005369CD" w:rsidP="007A15A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ind w:left="5040"/>
        <w:contextualSpacing/>
        <w:jc w:val="center"/>
        <w:rPr>
          <w:rFonts w:ascii="Traditional Arabic" w:hAnsi="Traditional Arabic" w:cs="Traditional Arabic"/>
          <w:b/>
          <w:bCs/>
          <w:sz w:val="32"/>
          <w:szCs w:val="32"/>
          <w:rtl/>
          <w:lang w:val="en-GB"/>
        </w:rPr>
      </w:pPr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</w:t>
      </w:r>
      <w:bookmarkStart w:id="5" w:name="موقع_التوكيل"/>
      <w:bookmarkEnd w:id="5"/>
      <w:r w:rsidR="00F66B0D" w:rsidRPr="00F66B0D">
        <w:rPr>
          <w:rFonts w:ascii="Traditional Arabic" w:hAnsi="Traditional Arabic" w:cs="Traditional Arabic"/>
          <w:b/>
          <w:bCs/>
          <w:sz w:val="32"/>
          <w:szCs w:val="32"/>
          <w:rtl/>
        </w:rPr>
        <w:t>الموثق</w:t>
      </w:r>
      <w:bookmarkStart w:id="6" w:name="مدة_الاعتماد"/>
      <w:bookmarkEnd w:id="4"/>
      <w:bookmarkEnd w:id="6"/>
    </w:p>
    <w:p w14:paraId="423BAC94" w14:textId="77777777" w:rsidR="00A5135A" w:rsidRDefault="00A5135A" w:rsidP="007A15A8">
      <w:pPr>
        <w:bidi w:val="0"/>
        <w:rPr>
          <w:rFonts w:ascii="Traditional Arabic" w:hAnsi="Traditional Arabic" w:cs="Traditional Arabic"/>
          <w:sz w:val="26"/>
          <w:szCs w:val="26"/>
          <w:rtl/>
        </w:rPr>
      </w:pPr>
    </w:p>
    <w:sectPr w:rsidR="00A5135A" w:rsidSect="00B858E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530" w:right="1376" w:bottom="540" w:left="1440" w:header="288" w:footer="144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DA4528" w14:textId="77777777" w:rsidR="002D531A" w:rsidRDefault="002D531A">
      <w:r>
        <w:separator/>
      </w:r>
    </w:p>
  </w:endnote>
  <w:endnote w:type="continuationSeparator" w:id="0">
    <w:p w14:paraId="10431CF1" w14:textId="77777777" w:rsidR="002D531A" w:rsidRDefault="002D53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1332D3" w14:textId="77777777" w:rsidR="00431D2A" w:rsidRDefault="00431D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46417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6D07B3" w14:textId="06D1F74A" w:rsidR="00DF3A22" w:rsidRDefault="00DF3A2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F5701A" w14:textId="77777777" w:rsidR="00B74C7F" w:rsidRPr="00DF3A22" w:rsidRDefault="00B74C7F" w:rsidP="00DF3A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AFE8CF" w14:textId="77777777" w:rsidR="00431D2A" w:rsidRDefault="00431D2A" w:rsidP="00431D2A">
    <w:pPr>
      <w:pStyle w:val="Footer"/>
      <w:pBdr>
        <w:bottom w:val="single" w:sz="12" w:space="1" w:color="auto"/>
      </w:pBdr>
      <w:jc w:val="center"/>
    </w:pPr>
  </w:p>
  <w:p w14:paraId="0383544D" w14:textId="77777777" w:rsidR="00431D2A" w:rsidRDefault="00431D2A" w:rsidP="00431D2A">
    <w:pPr>
      <w:pStyle w:val="Footer"/>
      <w:jc w:val="center"/>
      <w:rPr>
        <w:rFonts w:ascii="Arabic Typesetting" w:eastAsia="Times New Roman" w:hAnsi="Arabic Typesetting" w:cs="Arabic Typesetting"/>
        <w:sz w:val="32"/>
        <w:szCs w:val="32"/>
      </w:rPr>
    </w:pPr>
    <w:bookmarkStart w:id="9" w:name="txtMissionAddress"/>
    <w:bookmarkEnd w:id="9"/>
    <w:r>
      <w:rPr>
        <w:rFonts w:ascii="Arabic Typesetting" w:eastAsia="Times New Roman" w:hAnsi="Arabic Typesetting" w:cs="Arabic Typesetting"/>
        <w:sz w:val="32"/>
        <w:szCs w:val="32"/>
        <w:rtl/>
      </w:rPr>
      <w:t>تلفون:6055888 - فاكس 6548826    ص . ب : 480 – الرمز البريدي: 21411</w:t>
    </w:r>
  </w:p>
  <w:p w14:paraId="33FC690E" w14:textId="77777777" w:rsidR="00DF3A22" w:rsidRPr="00431D2A" w:rsidRDefault="00DF3A22" w:rsidP="00431D2A">
    <w:pPr>
      <w:pStyle w:val="Footer"/>
    </w:pPr>
    <w:bookmarkStart w:id="10" w:name="_GoBack"/>
    <w:bookmarkEnd w:id="10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CF740B" w14:textId="77777777" w:rsidR="002D531A" w:rsidRDefault="002D531A">
      <w:r>
        <w:separator/>
      </w:r>
    </w:p>
  </w:footnote>
  <w:footnote w:type="continuationSeparator" w:id="0">
    <w:p w14:paraId="18102C10" w14:textId="77777777" w:rsidR="002D531A" w:rsidRDefault="002D53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DCE5D3" w14:textId="1EB23A06" w:rsidR="005A0D57" w:rsidRDefault="002D531A">
    <w:pPr>
      <w:pStyle w:val="Header"/>
    </w:pPr>
    <w:r>
      <w:rPr>
        <w:noProof/>
      </w:rPr>
      <w:pict w14:anchorId="3668CDC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7" o:spid="_x0000_s2050" type="#_x0000_t75" style="position:absolute;left:0;text-align:left;margin-left:0;margin-top:0;width:481.8pt;height:612.75pt;z-index:-251655168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938E1F" w14:textId="583975D0" w:rsidR="00DA07E3" w:rsidRPr="000A39EB" w:rsidRDefault="002D531A" w:rsidP="00A5135A">
    <w:pPr>
      <w:pStyle w:val="Header"/>
      <w:rPr>
        <w:rtl/>
      </w:rPr>
    </w:pPr>
    <w:r>
      <w:rPr>
        <w:noProof/>
        <w:rtl/>
      </w:rPr>
      <w:pict w14:anchorId="2E3C900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8" o:spid="_x0000_s2051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38066D" w14:paraId="69D33393" w14:textId="77777777" w:rsidTr="00826D3E">
      <w:trPr>
        <w:jc w:val="center"/>
      </w:trPr>
      <w:tc>
        <w:tcPr>
          <w:tcW w:w="4410" w:type="dxa"/>
          <w:vAlign w:val="center"/>
        </w:tcPr>
        <w:p w14:paraId="395B4439" w14:textId="5D2C67EC" w:rsidR="0038066D" w:rsidRDefault="00F02840" w:rsidP="0038066D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bookmarkStart w:id="7" w:name="txtEngName"/>
          <w:bookmarkEnd w:id="7"/>
          <w:r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The Consulate General of the Republic of the Sudan in Jeddah</w:t>
          </w:r>
        </w:p>
      </w:tc>
      <w:tc>
        <w:tcPr>
          <w:tcW w:w="2070" w:type="dxa"/>
          <w:vAlign w:val="center"/>
          <w:hideMark/>
        </w:tcPr>
        <w:p w14:paraId="7D552056" w14:textId="77777777" w:rsidR="0038066D" w:rsidRDefault="0038066D" w:rsidP="0038066D">
          <w:pPr>
            <w:jc w:val="center"/>
          </w:pPr>
          <w:r>
            <w:rPr>
              <w:noProof/>
            </w:rPr>
            <w:drawing>
              <wp:inline distT="0" distB="0" distL="0" distR="0" wp14:anchorId="666E6B29" wp14:editId="3511FF27">
                <wp:extent cx="1152525" cy="1247775"/>
                <wp:effectExtent l="0" t="0" r="9525" b="9525"/>
                <wp:docPr id="152910809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45C67715" w14:textId="736663E0" w:rsidR="0038066D" w:rsidRPr="00105340" w:rsidRDefault="00F02840" w:rsidP="0038066D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bookmarkStart w:id="8" w:name="txtArabName"/>
          <w:bookmarkEnd w:id="8"/>
          <w:r>
            <w:rPr>
              <w:rFonts w:ascii="Arabic Typesetting" w:hAnsi="Arabic Typesetting" w:cs="Arabic Typesetting" w:hint="cs"/>
              <w:b/>
              <w:bCs/>
              <w:sz w:val="54"/>
              <w:szCs w:val="54"/>
              <w:rtl/>
            </w:rPr>
            <w:t>القنصلية العامة لجمهورية السودان بجدة</w:t>
          </w:r>
        </w:p>
      </w:tc>
    </w:tr>
  </w:tbl>
  <w:p w14:paraId="285C3576" w14:textId="425E0639" w:rsidR="005A0D57" w:rsidRDefault="002D531A" w:rsidP="00457E76">
    <w:pPr>
      <w:pStyle w:val="Header"/>
      <w:contextualSpacing/>
    </w:pPr>
    <w:r>
      <w:rPr>
        <w:noProof/>
      </w:rPr>
      <w:pict w14:anchorId="2C21908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6" o:spid="_x0000_s2049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AHEkYmpoZmFko6SsGpxcWZ+XkgBca1AHuDG+QsAAAA"/>
  </w:docVars>
  <w:rsids>
    <w:rsidRoot w:val="005369CD"/>
    <w:rsid w:val="00015C86"/>
    <w:rsid w:val="0002138D"/>
    <w:rsid w:val="000A39EB"/>
    <w:rsid w:val="000C738A"/>
    <w:rsid w:val="000D7895"/>
    <w:rsid w:val="000F49B2"/>
    <w:rsid w:val="00110DCA"/>
    <w:rsid w:val="001130FC"/>
    <w:rsid w:val="00121733"/>
    <w:rsid w:val="00124F53"/>
    <w:rsid w:val="00126997"/>
    <w:rsid w:val="00126AA9"/>
    <w:rsid w:val="00134042"/>
    <w:rsid w:val="00155406"/>
    <w:rsid w:val="00183E45"/>
    <w:rsid w:val="001857B7"/>
    <w:rsid w:val="001C6DA7"/>
    <w:rsid w:val="00212FEC"/>
    <w:rsid w:val="00285C6F"/>
    <w:rsid w:val="002B34E7"/>
    <w:rsid w:val="002D531A"/>
    <w:rsid w:val="00300F11"/>
    <w:rsid w:val="00303EE0"/>
    <w:rsid w:val="00305D69"/>
    <w:rsid w:val="00306BF4"/>
    <w:rsid w:val="0033103A"/>
    <w:rsid w:val="00351608"/>
    <w:rsid w:val="00352F2C"/>
    <w:rsid w:val="003645CB"/>
    <w:rsid w:val="0038066D"/>
    <w:rsid w:val="003853C8"/>
    <w:rsid w:val="00387402"/>
    <w:rsid w:val="003A6E61"/>
    <w:rsid w:val="003B0C8A"/>
    <w:rsid w:val="003D60D0"/>
    <w:rsid w:val="003F640D"/>
    <w:rsid w:val="004075E7"/>
    <w:rsid w:val="00411D6C"/>
    <w:rsid w:val="0042512D"/>
    <w:rsid w:val="004255F5"/>
    <w:rsid w:val="00431D2A"/>
    <w:rsid w:val="00457E76"/>
    <w:rsid w:val="00460C8F"/>
    <w:rsid w:val="0049101F"/>
    <w:rsid w:val="004B6902"/>
    <w:rsid w:val="004C4FEF"/>
    <w:rsid w:val="005318A5"/>
    <w:rsid w:val="005369CD"/>
    <w:rsid w:val="0057789E"/>
    <w:rsid w:val="00585A59"/>
    <w:rsid w:val="00586325"/>
    <w:rsid w:val="00586C05"/>
    <w:rsid w:val="005A0D57"/>
    <w:rsid w:val="005B17EE"/>
    <w:rsid w:val="006061D3"/>
    <w:rsid w:val="00610CAF"/>
    <w:rsid w:val="00617ABF"/>
    <w:rsid w:val="00637622"/>
    <w:rsid w:val="00650072"/>
    <w:rsid w:val="00670A2E"/>
    <w:rsid w:val="006B4ADE"/>
    <w:rsid w:val="006C1537"/>
    <w:rsid w:val="006F182E"/>
    <w:rsid w:val="00700046"/>
    <w:rsid w:val="00710B24"/>
    <w:rsid w:val="00710EE7"/>
    <w:rsid w:val="007242B7"/>
    <w:rsid w:val="007312BD"/>
    <w:rsid w:val="00740540"/>
    <w:rsid w:val="007530E6"/>
    <w:rsid w:val="00755C41"/>
    <w:rsid w:val="007739E3"/>
    <w:rsid w:val="00775422"/>
    <w:rsid w:val="00780B4D"/>
    <w:rsid w:val="00781C89"/>
    <w:rsid w:val="00794A7A"/>
    <w:rsid w:val="007A15A8"/>
    <w:rsid w:val="007A204F"/>
    <w:rsid w:val="007E1DE0"/>
    <w:rsid w:val="008134B3"/>
    <w:rsid w:val="0084689E"/>
    <w:rsid w:val="008B48B4"/>
    <w:rsid w:val="008D2F76"/>
    <w:rsid w:val="008D72C2"/>
    <w:rsid w:val="008F77CB"/>
    <w:rsid w:val="009015ED"/>
    <w:rsid w:val="00922522"/>
    <w:rsid w:val="009349B5"/>
    <w:rsid w:val="0093615C"/>
    <w:rsid w:val="009454BF"/>
    <w:rsid w:val="00965A22"/>
    <w:rsid w:val="0097750D"/>
    <w:rsid w:val="00986FA3"/>
    <w:rsid w:val="009C69EF"/>
    <w:rsid w:val="009D5B4B"/>
    <w:rsid w:val="00A02DA7"/>
    <w:rsid w:val="00A136DD"/>
    <w:rsid w:val="00A40D51"/>
    <w:rsid w:val="00A5135A"/>
    <w:rsid w:val="00A97FCE"/>
    <w:rsid w:val="00AB76D0"/>
    <w:rsid w:val="00AC4F17"/>
    <w:rsid w:val="00AD084A"/>
    <w:rsid w:val="00AD3825"/>
    <w:rsid w:val="00AE6091"/>
    <w:rsid w:val="00AF021F"/>
    <w:rsid w:val="00B23905"/>
    <w:rsid w:val="00B54EF2"/>
    <w:rsid w:val="00B67607"/>
    <w:rsid w:val="00B74C7F"/>
    <w:rsid w:val="00B858E1"/>
    <w:rsid w:val="00BA42C0"/>
    <w:rsid w:val="00BB3AD3"/>
    <w:rsid w:val="00BB546F"/>
    <w:rsid w:val="00BE2A45"/>
    <w:rsid w:val="00BF2772"/>
    <w:rsid w:val="00BF4227"/>
    <w:rsid w:val="00BF429D"/>
    <w:rsid w:val="00C031E3"/>
    <w:rsid w:val="00C16991"/>
    <w:rsid w:val="00C31891"/>
    <w:rsid w:val="00C42A17"/>
    <w:rsid w:val="00C51C92"/>
    <w:rsid w:val="00CE2DD0"/>
    <w:rsid w:val="00CE63DF"/>
    <w:rsid w:val="00CF3347"/>
    <w:rsid w:val="00D22ECC"/>
    <w:rsid w:val="00D37F18"/>
    <w:rsid w:val="00D421BF"/>
    <w:rsid w:val="00D62A6C"/>
    <w:rsid w:val="00D87C2E"/>
    <w:rsid w:val="00D97660"/>
    <w:rsid w:val="00DA0C0E"/>
    <w:rsid w:val="00DA1F63"/>
    <w:rsid w:val="00DB2438"/>
    <w:rsid w:val="00DF3A22"/>
    <w:rsid w:val="00DF776F"/>
    <w:rsid w:val="00E16FDC"/>
    <w:rsid w:val="00E4529E"/>
    <w:rsid w:val="00E66FBD"/>
    <w:rsid w:val="00E9064D"/>
    <w:rsid w:val="00E96E82"/>
    <w:rsid w:val="00EB184F"/>
    <w:rsid w:val="00EB65CF"/>
    <w:rsid w:val="00ED2548"/>
    <w:rsid w:val="00F02840"/>
    <w:rsid w:val="00F34300"/>
    <w:rsid w:val="00F41A1D"/>
    <w:rsid w:val="00F43CD2"/>
    <w:rsid w:val="00F5696C"/>
    <w:rsid w:val="00F66B0D"/>
    <w:rsid w:val="00F73A71"/>
    <w:rsid w:val="00F83D14"/>
    <w:rsid w:val="00F84F00"/>
    <w:rsid w:val="00F86605"/>
    <w:rsid w:val="00FC7103"/>
    <w:rsid w:val="00FF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066AA36F"/>
  <w15:chartTrackingRefBased/>
  <w15:docId w15:val="{5CA690DC-0DE3-428D-8C1D-6C444479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36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69C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5369CD"/>
    <w:rPr>
      <w:lang w:val="en-US"/>
    </w:rPr>
  </w:style>
  <w:style w:type="character" w:styleId="Hyperlink">
    <w:name w:val="Hyperlink"/>
    <w:basedOn w:val="DefaultParagraphFont"/>
    <w:unhideWhenUsed/>
    <w:rsid w:val="005369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369C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69CD"/>
    <w:rPr>
      <w:lang w:val="en-US"/>
    </w:rPr>
  </w:style>
  <w:style w:type="table" w:styleId="TableGrid">
    <w:name w:val="Table Grid"/>
    <w:basedOn w:val="TableNormal"/>
    <w:uiPriority w:val="59"/>
    <w:rsid w:val="005369C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39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46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4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0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9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6</cp:revision>
  <dcterms:created xsi:type="dcterms:W3CDTF">2024-01-23T21:17:00Z</dcterms:created>
  <dcterms:modified xsi:type="dcterms:W3CDTF">2024-02-11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15816095</vt:i4>
  </property>
  <property fmtid="{D5CDD505-2E9C-101B-9397-08002B2CF9AE}" pid="3" name="GrammarlyDocumentId">
    <vt:lpwstr>fa6b38da79a8602cfe298864fd9aa737fcdaf37be69a79b77396d04c9c741820</vt:lpwstr>
  </property>
</Properties>
</file>